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B788F7" w14:textId="4B1AEBF2" w:rsidR="00784F3C" w:rsidRPr="009D15EE" w:rsidRDefault="00784F3C" w:rsidP="00186AFB">
      <w:pPr>
        <w:jc w:val="center"/>
        <w:rPr>
          <w:b/>
        </w:rPr>
      </w:pPr>
      <w:r w:rsidRPr="009D15EE">
        <w:rPr>
          <w:b/>
        </w:rPr>
        <w:t xml:space="preserve">Tuesday </w:t>
      </w:r>
      <w:r w:rsidR="00264669" w:rsidRPr="009D15EE">
        <w:rPr>
          <w:b/>
        </w:rPr>
        <w:t>13</w:t>
      </w:r>
      <w:r w:rsidRPr="009D15EE">
        <w:rPr>
          <w:b/>
          <w:vertAlign w:val="superscript"/>
        </w:rPr>
        <w:t>th</w:t>
      </w:r>
      <w:r w:rsidR="001E5576" w:rsidRPr="009D15EE">
        <w:rPr>
          <w:b/>
        </w:rPr>
        <w:t xml:space="preserve"> September</w:t>
      </w:r>
      <w:r w:rsidR="00186AFB" w:rsidRPr="009D15EE">
        <w:rPr>
          <w:b/>
        </w:rPr>
        <w:t xml:space="preserve"> </w:t>
      </w:r>
      <w:r w:rsidR="00026265">
        <w:rPr>
          <w:b/>
        </w:rPr>
        <w:t>2</w:t>
      </w:r>
      <w:r w:rsidR="00186AFB" w:rsidRPr="009D15EE">
        <w:rPr>
          <w:b/>
        </w:rPr>
        <w:t>pm</w:t>
      </w:r>
    </w:p>
    <w:p w14:paraId="330E0E33" w14:textId="52A5D809" w:rsidR="00696DF5" w:rsidRPr="009D15EE" w:rsidRDefault="00784F3C" w:rsidP="00186AFB">
      <w:pPr>
        <w:jc w:val="center"/>
        <w:rPr>
          <w:b/>
        </w:rPr>
      </w:pPr>
      <w:r w:rsidRPr="009D15EE">
        <w:rPr>
          <w:b/>
        </w:rPr>
        <w:t xml:space="preserve">Members </w:t>
      </w:r>
      <w:r w:rsidR="00186AFB" w:rsidRPr="009D15EE">
        <w:rPr>
          <w:b/>
        </w:rPr>
        <w:t>in</w:t>
      </w:r>
      <w:r w:rsidRPr="009D15EE">
        <w:rPr>
          <w:b/>
        </w:rPr>
        <w:t xml:space="preserve"> Attendance:</w:t>
      </w:r>
      <w:r w:rsidR="00DF0D5E">
        <w:rPr>
          <w:b/>
        </w:rPr>
        <w:t xml:space="preserve"> Lachlan, Josh, Raymond, Sam, Michael</w:t>
      </w:r>
    </w:p>
    <w:p w14:paraId="3D438349" w14:textId="1CB4794F" w:rsidR="00784F3C" w:rsidRPr="009D15EE" w:rsidRDefault="00784F3C" w:rsidP="00186AFB">
      <w:pPr>
        <w:jc w:val="center"/>
        <w:rPr>
          <w:b/>
        </w:rPr>
      </w:pPr>
      <w:r w:rsidRPr="009D15EE">
        <w:rPr>
          <w:b/>
        </w:rPr>
        <w:t>Apologies:</w:t>
      </w:r>
      <w:r w:rsidR="00DF0D5E">
        <w:rPr>
          <w:b/>
        </w:rPr>
        <w:t xml:space="preserve"> Chen</w:t>
      </w:r>
    </w:p>
    <w:p w14:paraId="6FB67585" w14:textId="529E8518" w:rsidR="00776290" w:rsidRDefault="00264669" w:rsidP="00264669">
      <w:pPr>
        <w:pStyle w:val="ListParagraph"/>
        <w:numPr>
          <w:ilvl w:val="0"/>
          <w:numId w:val="3"/>
        </w:numPr>
        <w:rPr>
          <w:b/>
        </w:rPr>
      </w:pPr>
      <w:r w:rsidRPr="009D15EE">
        <w:rPr>
          <w:b/>
        </w:rPr>
        <w:t>Demonstration of the User Interface – Lachlan, Sam and Chen</w:t>
      </w:r>
    </w:p>
    <w:p w14:paraId="2664C8CE" w14:textId="73FC6BCA" w:rsidR="00DF0D5E" w:rsidRDefault="00DF0D5E" w:rsidP="00DF0D5E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2:10-2:17</w:t>
      </w:r>
    </w:p>
    <w:p w14:paraId="35C02449" w14:textId="6BA292CA" w:rsidR="00DF0D5E" w:rsidRPr="009D15EE" w:rsidRDefault="00DF0D5E" w:rsidP="00DF0D5E">
      <w:pPr>
        <w:pStyle w:val="ListParagraph"/>
        <w:numPr>
          <w:ilvl w:val="2"/>
          <w:numId w:val="3"/>
        </w:numPr>
        <w:rPr>
          <w:b/>
        </w:rPr>
      </w:pPr>
      <w:r>
        <w:rPr>
          <w:b/>
        </w:rPr>
        <w:t>Client browses UI</w:t>
      </w:r>
    </w:p>
    <w:p w14:paraId="78D17D39" w14:textId="175A8615" w:rsidR="00264669" w:rsidRPr="009D15EE" w:rsidRDefault="00DF0D5E" w:rsidP="00264669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Critique of current progress by Client</w:t>
      </w:r>
    </w:p>
    <w:p w14:paraId="0D4C9ACC" w14:textId="05AEABB1" w:rsidR="00264669" w:rsidRDefault="00DF0D5E" w:rsidP="00264669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2:17-2:21</w:t>
      </w:r>
    </w:p>
    <w:p w14:paraId="58380163" w14:textId="602B385F" w:rsidR="00DF0D5E" w:rsidRDefault="00DF0D5E" w:rsidP="00DF0D5E">
      <w:pPr>
        <w:pStyle w:val="ListParagraph"/>
        <w:numPr>
          <w:ilvl w:val="2"/>
          <w:numId w:val="3"/>
        </w:numPr>
        <w:rPr>
          <w:b/>
        </w:rPr>
      </w:pPr>
      <w:r>
        <w:rPr>
          <w:b/>
        </w:rPr>
        <w:t>Client wants assessment made before questions are browsed</w:t>
      </w:r>
    </w:p>
    <w:p w14:paraId="751E6D26" w14:textId="0433CD2F" w:rsidR="005B5D12" w:rsidRDefault="005B5D12" w:rsidP="005B5D12">
      <w:pPr>
        <w:pStyle w:val="ListParagraph"/>
        <w:numPr>
          <w:ilvl w:val="3"/>
          <w:numId w:val="3"/>
        </w:numPr>
        <w:rPr>
          <w:b/>
        </w:rPr>
      </w:pPr>
      <w:r>
        <w:rPr>
          <w:b/>
        </w:rPr>
        <w:t>Possible</w:t>
      </w:r>
    </w:p>
    <w:p w14:paraId="30243BE4" w14:textId="52532890" w:rsidR="00DF0D5E" w:rsidRDefault="00DF0D5E" w:rsidP="00DF0D5E">
      <w:pPr>
        <w:pStyle w:val="ListParagraph"/>
        <w:numPr>
          <w:ilvl w:val="2"/>
          <w:numId w:val="3"/>
        </w:numPr>
        <w:rPr>
          <w:b/>
        </w:rPr>
      </w:pPr>
      <w:r>
        <w:rPr>
          <w:b/>
        </w:rPr>
        <w:t>Client wants history to be for a test at a time not for question at a time</w:t>
      </w:r>
    </w:p>
    <w:p w14:paraId="5B4807C2" w14:textId="560F887E" w:rsidR="005B5D12" w:rsidRDefault="005B5D12" w:rsidP="005B5D12">
      <w:pPr>
        <w:pStyle w:val="ListParagraph"/>
        <w:numPr>
          <w:ilvl w:val="3"/>
          <w:numId w:val="3"/>
        </w:numPr>
        <w:rPr>
          <w:b/>
        </w:rPr>
      </w:pPr>
      <w:r>
        <w:rPr>
          <w:b/>
        </w:rPr>
        <w:t>Possible and easier</w:t>
      </w:r>
    </w:p>
    <w:p w14:paraId="58364A3B" w14:textId="2CF43A51" w:rsidR="00DF0D5E" w:rsidRDefault="00DF0D5E" w:rsidP="00DF0D5E">
      <w:pPr>
        <w:pStyle w:val="ListParagraph"/>
        <w:numPr>
          <w:ilvl w:val="2"/>
          <w:numId w:val="3"/>
        </w:numPr>
        <w:rPr>
          <w:b/>
        </w:rPr>
      </w:pPr>
      <w:r>
        <w:rPr>
          <w:b/>
        </w:rPr>
        <w:t>Client wants to add a question without adding history</w:t>
      </w:r>
    </w:p>
    <w:p w14:paraId="306E0886" w14:textId="693D8EB5" w:rsidR="005B5D12" w:rsidRDefault="005B5D12" w:rsidP="005B5D12">
      <w:pPr>
        <w:pStyle w:val="ListParagraph"/>
        <w:numPr>
          <w:ilvl w:val="3"/>
          <w:numId w:val="3"/>
        </w:numPr>
        <w:rPr>
          <w:b/>
        </w:rPr>
      </w:pPr>
      <w:r>
        <w:rPr>
          <w:b/>
        </w:rPr>
        <w:t>Possible</w:t>
      </w:r>
    </w:p>
    <w:p w14:paraId="56E301BD" w14:textId="7BFF9717" w:rsidR="005B5D12" w:rsidRDefault="005B5D12" w:rsidP="00DF0D5E">
      <w:pPr>
        <w:pStyle w:val="ListParagraph"/>
        <w:numPr>
          <w:ilvl w:val="2"/>
          <w:numId w:val="3"/>
        </w:numPr>
        <w:rPr>
          <w:b/>
        </w:rPr>
      </w:pPr>
      <w:r>
        <w:rPr>
          <w:b/>
        </w:rPr>
        <w:t>Aesthetic is acceptable</w:t>
      </w:r>
    </w:p>
    <w:p w14:paraId="175449F7" w14:textId="302E5D38" w:rsidR="005B5D12" w:rsidRPr="00DF0D5E" w:rsidRDefault="005B5D12" w:rsidP="00DF0D5E">
      <w:pPr>
        <w:pStyle w:val="ListParagraph"/>
        <w:numPr>
          <w:ilvl w:val="2"/>
          <w:numId w:val="3"/>
        </w:numPr>
        <w:rPr>
          <w:b/>
        </w:rPr>
      </w:pPr>
      <w:r>
        <w:rPr>
          <w:b/>
        </w:rPr>
        <w:t>Was found to be intuitive</w:t>
      </w:r>
    </w:p>
    <w:p w14:paraId="0CE31696" w14:textId="6FA51307" w:rsidR="00264669" w:rsidRDefault="00ED0321" w:rsidP="00264669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Discussion</w:t>
      </w:r>
      <w:r w:rsidR="00B27F19">
        <w:rPr>
          <w:b/>
        </w:rPr>
        <w:t xml:space="preserve"> of</w:t>
      </w:r>
      <w:r>
        <w:rPr>
          <w:b/>
        </w:rPr>
        <w:t xml:space="preserve"> </w:t>
      </w:r>
      <w:r w:rsidR="00DF0D5E">
        <w:rPr>
          <w:b/>
        </w:rPr>
        <w:t>the project</w:t>
      </w:r>
    </w:p>
    <w:p w14:paraId="5278801D" w14:textId="3110A46E" w:rsidR="00DF0D5E" w:rsidRDefault="00DF0D5E" w:rsidP="00DF0D5E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2:22-2:</w:t>
      </w:r>
      <w:r w:rsidR="00083140">
        <w:rPr>
          <w:b/>
        </w:rPr>
        <w:t>42</w:t>
      </w:r>
    </w:p>
    <w:p w14:paraId="0F4B0743" w14:textId="040A3A63" w:rsidR="00DF0D5E" w:rsidRDefault="00DF0D5E" w:rsidP="00DF0D5E">
      <w:pPr>
        <w:pStyle w:val="ListParagraph"/>
        <w:numPr>
          <w:ilvl w:val="2"/>
          <w:numId w:val="3"/>
        </w:numPr>
        <w:rPr>
          <w:b/>
        </w:rPr>
      </w:pPr>
      <w:r>
        <w:rPr>
          <w:b/>
        </w:rPr>
        <w:t>Client asks about</w:t>
      </w:r>
    </w:p>
    <w:p w14:paraId="32F327A1" w14:textId="34ED3679" w:rsidR="00DF0D5E" w:rsidRDefault="00DF0D5E" w:rsidP="00DF0D5E">
      <w:pPr>
        <w:pStyle w:val="ListParagraph"/>
        <w:numPr>
          <w:ilvl w:val="3"/>
          <w:numId w:val="3"/>
        </w:numPr>
        <w:rPr>
          <w:b/>
        </w:rPr>
      </w:pPr>
      <w:r>
        <w:rPr>
          <w:b/>
        </w:rPr>
        <w:t>Not uploading zips</w:t>
      </w:r>
    </w:p>
    <w:p w14:paraId="0B4F9B60" w14:textId="767A9895" w:rsidR="002625F8" w:rsidRDefault="002625F8" w:rsidP="002625F8">
      <w:pPr>
        <w:pStyle w:val="ListParagraph"/>
        <w:numPr>
          <w:ilvl w:val="4"/>
          <w:numId w:val="3"/>
        </w:numPr>
        <w:rPr>
          <w:b/>
        </w:rPr>
      </w:pPr>
      <w:r>
        <w:rPr>
          <w:b/>
        </w:rPr>
        <w:t>Agreement about zips</w:t>
      </w:r>
    </w:p>
    <w:p w14:paraId="536F7BB0" w14:textId="583C8909" w:rsidR="00DF0D5E" w:rsidRDefault="00DF0D5E" w:rsidP="00DF0D5E">
      <w:pPr>
        <w:pStyle w:val="ListParagraph"/>
        <w:numPr>
          <w:ilvl w:val="3"/>
          <w:numId w:val="3"/>
        </w:numPr>
        <w:rPr>
          <w:b/>
        </w:rPr>
      </w:pPr>
      <w:r>
        <w:rPr>
          <w:b/>
        </w:rPr>
        <w:t>Loading zips with whole tests</w:t>
      </w:r>
    </w:p>
    <w:p w14:paraId="2561F051" w14:textId="7CC16277" w:rsidR="002625F8" w:rsidRDefault="002625F8" w:rsidP="002625F8">
      <w:pPr>
        <w:pStyle w:val="ListParagraph"/>
        <w:numPr>
          <w:ilvl w:val="4"/>
          <w:numId w:val="3"/>
        </w:numPr>
        <w:rPr>
          <w:b/>
        </w:rPr>
      </w:pPr>
      <w:r>
        <w:rPr>
          <w:b/>
        </w:rPr>
        <w:t>Extra functionality</w:t>
      </w:r>
    </w:p>
    <w:p w14:paraId="53FA1AFA" w14:textId="401E00F0" w:rsidR="00DF0D5E" w:rsidRDefault="003C32C5" w:rsidP="00DF0D5E">
      <w:pPr>
        <w:pStyle w:val="ListParagraph"/>
        <w:numPr>
          <w:ilvl w:val="3"/>
          <w:numId w:val="3"/>
        </w:numPr>
        <w:rPr>
          <w:b/>
        </w:rPr>
      </w:pPr>
      <w:r>
        <w:rPr>
          <w:b/>
        </w:rPr>
        <w:t>T</w:t>
      </w:r>
      <w:r w:rsidR="00DF0D5E">
        <w:rPr>
          <w:b/>
        </w:rPr>
        <w:t>he output</w:t>
      </w:r>
    </w:p>
    <w:p w14:paraId="5D16A9FD" w14:textId="023BCC01" w:rsidR="002625F8" w:rsidRDefault="003C32C5" w:rsidP="002625F8">
      <w:pPr>
        <w:pStyle w:val="ListParagraph"/>
        <w:numPr>
          <w:ilvl w:val="4"/>
          <w:numId w:val="3"/>
        </w:numPr>
        <w:rPr>
          <w:b/>
        </w:rPr>
      </w:pPr>
      <w:r>
        <w:rPr>
          <w:b/>
        </w:rPr>
        <w:t>Last task we will do</w:t>
      </w:r>
    </w:p>
    <w:p w14:paraId="32B3E183" w14:textId="07476D5D" w:rsidR="002625F8" w:rsidRDefault="002625F8" w:rsidP="00DF0D5E">
      <w:pPr>
        <w:pStyle w:val="ListParagraph"/>
        <w:numPr>
          <w:ilvl w:val="3"/>
          <w:numId w:val="3"/>
        </w:numPr>
        <w:rPr>
          <w:b/>
        </w:rPr>
      </w:pPr>
      <w:r>
        <w:rPr>
          <w:b/>
        </w:rPr>
        <w:t>Same questions with different values</w:t>
      </w:r>
    </w:p>
    <w:p w14:paraId="5A3B3DAF" w14:textId="3185A28D" w:rsidR="003C32C5" w:rsidRDefault="003C32C5" w:rsidP="003C32C5">
      <w:pPr>
        <w:pStyle w:val="ListParagraph"/>
        <w:numPr>
          <w:ilvl w:val="4"/>
          <w:numId w:val="3"/>
        </w:numPr>
        <w:rPr>
          <w:b/>
        </w:rPr>
      </w:pPr>
      <w:r>
        <w:rPr>
          <w:b/>
        </w:rPr>
        <w:t>Extra Functionality</w:t>
      </w:r>
    </w:p>
    <w:p w14:paraId="1B635757" w14:textId="6EB9B716" w:rsidR="002625F8" w:rsidRDefault="002625F8" w:rsidP="00DF0D5E">
      <w:pPr>
        <w:pStyle w:val="ListParagraph"/>
        <w:numPr>
          <w:ilvl w:val="3"/>
          <w:numId w:val="3"/>
        </w:numPr>
        <w:rPr>
          <w:b/>
        </w:rPr>
      </w:pPr>
      <w:r>
        <w:rPr>
          <w:b/>
        </w:rPr>
        <w:t>An auto keyword maker for the .</w:t>
      </w:r>
      <w:proofErr w:type="spellStart"/>
      <w:r>
        <w:rPr>
          <w:b/>
        </w:rPr>
        <w:t>tex</w:t>
      </w:r>
      <w:proofErr w:type="spellEnd"/>
      <w:r>
        <w:rPr>
          <w:b/>
        </w:rPr>
        <w:t xml:space="preserve"> files</w:t>
      </w:r>
    </w:p>
    <w:p w14:paraId="3F5EDA65" w14:textId="3F8AA7DF" w:rsidR="002625F8" w:rsidRDefault="003C32C5" w:rsidP="003C32C5">
      <w:pPr>
        <w:pStyle w:val="ListParagraph"/>
        <w:numPr>
          <w:ilvl w:val="4"/>
          <w:numId w:val="3"/>
        </w:numPr>
        <w:rPr>
          <w:b/>
        </w:rPr>
      </w:pPr>
      <w:r>
        <w:rPr>
          <w:b/>
        </w:rPr>
        <w:t>Extra Functionality</w:t>
      </w:r>
      <w:r w:rsidR="004D6B40">
        <w:rPr>
          <w:b/>
        </w:rPr>
        <w:t xml:space="preserve"> </w:t>
      </w:r>
      <w:bookmarkStart w:id="0" w:name="_GoBack"/>
      <w:bookmarkEnd w:id="0"/>
      <w:r w:rsidR="00301AE7">
        <w:rPr>
          <w:b/>
        </w:rPr>
        <w:t>(too much time)</w:t>
      </w:r>
    </w:p>
    <w:p w14:paraId="48A9AB2A" w14:textId="0C22055D" w:rsidR="005B5D12" w:rsidRDefault="005B5D12" w:rsidP="005B5D12">
      <w:pPr>
        <w:pStyle w:val="ListParagraph"/>
        <w:numPr>
          <w:ilvl w:val="3"/>
          <w:numId w:val="3"/>
        </w:numPr>
        <w:rPr>
          <w:b/>
        </w:rPr>
      </w:pPr>
      <w:r>
        <w:rPr>
          <w:b/>
        </w:rPr>
        <w:t>Multiple Users</w:t>
      </w:r>
    </w:p>
    <w:p w14:paraId="10347F0E" w14:textId="1455E35C" w:rsidR="005B5D12" w:rsidRDefault="005B5D12" w:rsidP="005B5D12">
      <w:pPr>
        <w:pStyle w:val="ListParagraph"/>
        <w:numPr>
          <w:ilvl w:val="4"/>
          <w:numId w:val="3"/>
        </w:numPr>
        <w:rPr>
          <w:b/>
        </w:rPr>
      </w:pPr>
      <w:r>
        <w:rPr>
          <w:b/>
        </w:rPr>
        <w:t>Will remain single for now</w:t>
      </w:r>
    </w:p>
    <w:p w14:paraId="36D160F1" w14:textId="0E34021C" w:rsidR="00083140" w:rsidRPr="00083140" w:rsidRDefault="005B5D12" w:rsidP="00083140">
      <w:pPr>
        <w:pStyle w:val="ListParagraph"/>
        <w:numPr>
          <w:ilvl w:val="3"/>
          <w:numId w:val="3"/>
        </w:numPr>
        <w:rPr>
          <w:b/>
        </w:rPr>
      </w:pPr>
      <w:r>
        <w:rPr>
          <w:b/>
        </w:rPr>
        <w:t>Saved carts</w:t>
      </w:r>
    </w:p>
    <w:p w14:paraId="7EB2DCA9" w14:textId="43FECE36" w:rsidR="00083140" w:rsidRDefault="005B5D12" w:rsidP="00083140">
      <w:pPr>
        <w:pStyle w:val="ListParagraph"/>
        <w:numPr>
          <w:ilvl w:val="4"/>
          <w:numId w:val="3"/>
        </w:numPr>
        <w:rPr>
          <w:b/>
        </w:rPr>
      </w:pPr>
      <w:r>
        <w:rPr>
          <w:b/>
        </w:rPr>
        <w:t>Is possible with additions to the table</w:t>
      </w:r>
    </w:p>
    <w:p w14:paraId="2139D3AC" w14:textId="3DCF41BE" w:rsidR="00083140" w:rsidRDefault="00083140" w:rsidP="00083140">
      <w:pPr>
        <w:pStyle w:val="ListParagraph"/>
        <w:numPr>
          <w:ilvl w:val="3"/>
          <w:numId w:val="3"/>
        </w:numPr>
        <w:rPr>
          <w:b/>
        </w:rPr>
      </w:pPr>
      <w:r>
        <w:rPr>
          <w:b/>
        </w:rPr>
        <w:t>Image renaming</w:t>
      </w:r>
    </w:p>
    <w:p w14:paraId="5319F46F" w14:textId="13164795" w:rsidR="00083140" w:rsidRDefault="00083140" w:rsidP="00083140">
      <w:pPr>
        <w:pStyle w:val="ListParagraph"/>
        <w:numPr>
          <w:ilvl w:val="4"/>
          <w:numId w:val="3"/>
        </w:numPr>
        <w:rPr>
          <w:b/>
        </w:rPr>
      </w:pPr>
      <w:r>
        <w:rPr>
          <w:b/>
        </w:rPr>
        <w:t>Difficult with the fig name in the .</w:t>
      </w:r>
      <w:proofErr w:type="spellStart"/>
      <w:r>
        <w:rPr>
          <w:b/>
        </w:rPr>
        <w:t>tex</w:t>
      </w:r>
      <w:proofErr w:type="spellEnd"/>
      <w:r>
        <w:rPr>
          <w:b/>
        </w:rPr>
        <w:t xml:space="preserve"> file</w:t>
      </w:r>
    </w:p>
    <w:p w14:paraId="58C4E795" w14:textId="04EDB848" w:rsidR="00083140" w:rsidRDefault="00083140" w:rsidP="00083140">
      <w:pPr>
        <w:pStyle w:val="ListParagraph"/>
        <w:numPr>
          <w:ilvl w:val="3"/>
          <w:numId w:val="3"/>
        </w:numPr>
        <w:rPr>
          <w:b/>
        </w:rPr>
      </w:pPr>
      <w:r>
        <w:rPr>
          <w:b/>
        </w:rPr>
        <w:t>Speed of Node.js</w:t>
      </w:r>
    </w:p>
    <w:p w14:paraId="4B108BD8" w14:textId="34B5C01F" w:rsidR="00083140" w:rsidRPr="00083140" w:rsidRDefault="00083140" w:rsidP="00083140">
      <w:pPr>
        <w:pStyle w:val="ListParagraph"/>
        <w:numPr>
          <w:ilvl w:val="4"/>
          <w:numId w:val="3"/>
        </w:numPr>
        <w:rPr>
          <w:b/>
        </w:rPr>
      </w:pPr>
      <w:r>
        <w:rPr>
          <w:b/>
        </w:rPr>
        <w:t>Agreement that it is fast enough</w:t>
      </w:r>
    </w:p>
    <w:p w14:paraId="4624E4BB" w14:textId="5C83974B" w:rsidR="00264669" w:rsidRPr="009D15EE" w:rsidRDefault="00264669" w:rsidP="00264669">
      <w:pPr>
        <w:pStyle w:val="ListParagraph"/>
        <w:numPr>
          <w:ilvl w:val="0"/>
          <w:numId w:val="3"/>
        </w:numPr>
        <w:rPr>
          <w:b/>
        </w:rPr>
      </w:pPr>
      <w:r w:rsidRPr="009D15EE">
        <w:rPr>
          <w:b/>
        </w:rPr>
        <w:t>Further Talking About the Final instance of the project</w:t>
      </w:r>
    </w:p>
    <w:p w14:paraId="52647477" w14:textId="0ADD1F8A" w:rsidR="00264669" w:rsidRDefault="003C32C5" w:rsidP="00264669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2:</w:t>
      </w:r>
      <w:r w:rsidR="00083140">
        <w:rPr>
          <w:b/>
        </w:rPr>
        <w:t>43</w:t>
      </w:r>
      <w:r>
        <w:rPr>
          <w:b/>
        </w:rPr>
        <w:t>-2:56</w:t>
      </w:r>
    </w:p>
    <w:p w14:paraId="2D2DA7DD" w14:textId="41EB7A37" w:rsidR="003C32C5" w:rsidRDefault="005B5D12" w:rsidP="003C32C5">
      <w:pPr>
        <w:pStyle w:val="ListParagraph"/>
        <w:numPr>
          <w:ilvl w:val="2"/>
          <w:numId w:val="3"/>
        </w:numPr>
        <w:rPr>
          <w:b/>
        </w:rPr>
      </w:pPr>
      <w:r>
        <w:rPr>
          <w:b/>
        </w:rPr>
        <w:t>Next step is to connect everything and finish uploading</w:t>
      </w:r>
    </w:p>
    <w:p w14:paraId="01BC5F8F" w14:textId="3EF2EAEF" w:rsidR="005B5D12" w:rsidRPr="009D15EE" w:rsidRDefault="00AF3DEF" w:rsidP="003C32C5">
      <w:pPr>
        <w:pStyle w:val="ListParagraph"/>
        <w:numPr>
          <w:ilvl w:val="2"/>
          <w:numId w:val="3"/>
        </w:numPr>
        <w:rPr>
          <w:b/>
        </w:rPr>
      </w:pPr>
      <w:r>
        <w:rPr>
          <w:b/>
        </w:rPr>
        <w:t>To add the project to the Clients computer</w:t>
      </w:r>
    </w:p>
    <w:sectPr w:rsidR="005B5D12" w:rsidRPr="009D15EE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E1E41A" w14:textId="77777777" w:rsidR="00DC5278" w:rsidRDefault="00DC5278" w:rsidP="00784F3C">
      <w:pPr>
        <w:spacing w:after="0" w:line="240" w:lineRule="auto"/>
      </w:pPr>
      <w:r>
        <w:separator/>
      </w:r>
    </w:p>
  </w:endnote>
  <w:endnote w:type="continuationSeparator" w:id="0">
    <w:p w14:paraId="2D93FE9B" w14:textId="77777777" w:rsidR="00DC5278" w:rsidRDefault="00DC5278" w:rsidP="00784F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4473C9" w14:textId="77777777" w:rsidR="00DC5278" w:rsidRDefault="00DC5278" w:rsidP="00784F3C">
      <w:pPr>
        <w:spacing w:after="0" w:line="240" w:lineRule="auto"/>
      </w:pPr>
      <w:r>
        <w:separator/>
      </w:r>
    </w:p>
  </w:footnote>
  <w:footnote w:type="continuationSeparator" w:id="0">
    <w:p w14:paraId="7FF33F62" w14:textId="77777777" w:rsidR="00DC5278" w:rsidRDefault="00DC5278" w:rsidP="00784F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b/>
        <w:color w:val="5B9BD5" w:themeColor="accent1"/>
        <w:sz w:val="30"/>
        <w:szCs w:val="30"/>
      </w:rPr>
      <w:alias w:val="Author"/>
      <w:tag w:val=""/>
      <w:id w:val="-952397527"/>
      <w:placeholder>
        <w:docPart w:val="9BC1E1DA760B42B6A1E2CDE09BC5EBF0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62050FF2" w14:textId="77777777" w:rsidR="00784F3C" w:rsidRPr="00186AFB" w:rsidRDefault="00784F3C">
        <w:pPr>
          <w:pStyle w:val="Header"/>
          <w:jc w:val="center"/>
          <w:rPr>
            <w:b/>
            <w:color w:val="5B9BD5" w:themeColor="accent1"/>
            <w:sz w:val="30"/>
            <w:szCs w:val="30"/>
          </w:rPr>
        </w:pPr>
        <w:r w:rsidRPr="00186AFB">
          <w:rPr>
            <w:b/>
            <w:color w:val="5B9BD5" w:themeColor="accent1"/>
            <w:sz w:val="30"/>
            <w:szCs w:val="30"/>
          </w:rPr>
          <w:t>CITS3200 TEAM B</w:t>
        </w:r>
      </w:p>
    </w:sdtContent>
  </w:sdt>
  <w:p w14:paraId="7741B444" w14:textId="77703A5B" w:rsidR="00784F3C" w:rsidRPr="00186AFB" w:rsidRDefault="00784F3C">
    <w:pPr>
      <w:pStyle w:val="Header"/>
      <w:jc w:val="center"/>
      <w:rPr>
        <w:b/>
        <w:caps/>
        <w:color w:val="5B9BD5" w:themeColor="accent1"/>
        <w:sz w:val="30"/>
        <w:szCs w:val="30"/>
      </w:rPr>
    </w:pPr>
    <w:r w:rsidRPr="00186AFB">
      <w:rPr>
        <w:b/>
        <w:caps/>
        <w:color w:val="5B9BD5" w:themeColor="accent1"/>
        <w:sz w:val="30"/>
        <w:szCs w:val="30"/>
      </w:rPr>
      <w:t xml:space="preserve"> </w:t>
    </w:r>
    <w:sdt>
      <w:sdtPr>
        <w:rPr>
          <w:b/>
          <w:caps/>
          <w:color w:val="5B9BD5" w:themeColor="accent1"/>
          <w:sz w:val="30"/>
          <w:szCs w:val="30"/>
        </w:rPr>
        <w:alias w:val="Title"/>
        <w:tag w:val=""/>
        <w:id w:val="-1954942076"/>
        <w:placeholder>
          <w:docPart w:val="3F3BC7C8113A4900BBD8889825B62252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264669">
          <w:rPr>
            <w:b/>
            <w:caps/>
            <w:color w:val="5B9BD5" w:themeColor="accent1"/>
            <w:sz w:val="30"/>
            <w:szCs w:val="30"/>
          </w:rPr>
          <w:t>Sprint 2 Client Meeting</w:t>
        </w:r>
      </w:sdtContent>
    </w:sdt>
  </w:p>
  <w:p w14:paraId="2EAD907C" w14:textId="77777777" w:rsidR="00784F3C" w:rsidRPr="00186AFB" w:rsidRDefault="00784F3C">
    <w:pPr>
      <w:pStyle w:val="Header"/>
      <w:rPr>
        <w:b/>
        <w:sz w:val="30"/>
        <w:szCs w:val="3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2E3DAB"/>
    <w:multiLevelType w:val="hybridMultilevel"/>
    <w:tmpl w:val="4DF4DB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7621BE"/>
    <w:multiLevelType w:val="hybridMultilevel"/>
    <w:tmpl w:val="37AE93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713122"/>
    <w:multiLevelType w:val="hybridMultilevel"/>
    <w:tmpl w:val="80744E9C"/>
    <w:lvl w:ilvl="0" w:tplc="43B26FE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tjA2NzczsjS0MDVT0lEKTi0uzszPAykwrgUAgbA9QSwAAAA="/>
  </w:docVars>
  <w:rsids>
    <w:rsidRoot w:val="00784F3C"/>
    <w:rsid w:val="00025034"/>
    <w:rsid w:val="00026265"/>
    <w:rsid w:val="00083140"/>
    <w:rsid w:val="00133E1B"/>
    <w:rsid w:val="001602C5"/>
    <w:rsid w:val="00186AFB"/>
    <w:rsid w:val="001E5576"/>
    <w:rsid w:val="00201565"/>
    <w:rsid w:val="002505B0"/>
    <w:rsid w:val="002625F8"/>
    <w:rsid w:val="00264669"/>
    <w:rsid w:val="0028202C"/>
    <w:rsid w:val="002B1CAF"/>
    <w:rsid w:val="002E7453"/>
    <w:rsid w:val="00301AE7"/>
    <w:rsid w:val="00341E05"/>
    <w:rsid w:val="0036751C"/>
    <w:rsid w:val="00397DD0"/>
    <w:rsid w:val="003C32C5"/>
    <w:rsid w:val="00447173"/>
    <w:rsid w:val="004D6B40"/>
    <w:rsid w:val="004E7761"/>
    <w:rsid w:val="004F1CA0"/>
    <w:rsid w:val="005A055C"/>
    <w:rsid w:val="005B5D12"/>
    <w:rsid w:val="00601938"/>
    <w:rsid w:val="00653A3B"/>
    <w:rsid w:val="00671F8C"/>
    <w:rsid w:val="006835F5"/>
    <w:rsid w:val="00696DF5"/>
    <w:rsid w:val="006A5C5C"/>
    <w:rsid w:val="006F1425"/>
    <w:rsid w:val="00701DCD"/>
    <w:rsid w:val="00724367"/>
    <w:rsid w:val="00762584"/>
    <w:rsid w:val="00776290"/>
    <w:rsid w:val="00784F3C"/>
    <w:rsid w:val="007A5861"/>
    <w:rsid w:val="007B32BD"/>
    <w:rsid w:val="007C7E79"/>
    <w:rsid w:val="007F4B13"/>
    <w:rsid w:val="00885F2C"/>
    <w:rsid w:val="008C41A8"/>
    <w:rsid w:val="00933863"/>
    <w:rsid w:val="00957B6A"/>
    <w:rsid w:val="0098240A"/>
    <w:rsid w:val="009D15EE"/>
    <w:rsid w:val="00A64527"/>
    <w:rsid w:val="00AC26A8"/>
    <w:rsid w:val="00AC7E70"/>
    <w:rsid w:val="00AF3DEF"/>
    <w:rsid w:val="00B27F19"/>
    <w:rsid w:val="00BC420D"/>
    <w:rsid w:val="00C066DE"/>
    <w:rsid w:val="00C42527"/>
    <w:rsid w:val="00C70759"/>
    <w:rsid w:val="00C73326"/>
    <w:rsid w:val="00CA5207"/>
    <w:rsid w:val="00CD446E"/>
    <w:rsid w:val="00D41463"/>
    <w:rsid w:val="00DA38DE"/>
    <w:rsid w:val="00DC5278"/>
    <w:rsid w:val="00DF0D5E"/>
    <w:rsid w:val="00E43327"/>
    <w:rsid w:val="00E94670"/>
    <w:rsid w:val="00E95F1C"/>
    <w:rsid w:val="00ED0321"/>
    <w:rsid w:val="00F23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29555"/>
  <w15:chartTrackingRefBased/>
  <w15:docId w15:val="{032A9405-29AC-4020-BF13-35478983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F3C"/>
  </w:style>
  <w:style w:type="paragraph" w:styleId="Footer">
    <w:name w:val="footer"/>
    <w:basedOn w:val="Normal"/>
    <w:link w:val="Foot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4F3C"/>
  </w:style>
  <w:style w:type="paragraph" w:styleId="ListParagraph">
    <w:name w:val="List Paragraph"/>
    <w:basedOn w:val="Normal"/>
    <w:uiPriority w:val="34"/>
    <w:qFormat/>
    <w:rsid w:val="00186A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41A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1E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BC1E1DA760B42B6A1E2CDE09BC5E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97BA0-C80A-45A6-B896-A4F0A5397D57}"/>
      </w:docPartPr>
      <w:docPartBody>
        <w:p w:rsidR="004F0DB2" w:rsidRDefault="0010362E" w:rsidP="0010362E">
          <w:pPr>
            <w:pStyle w:val="9BC1E1DA760B42B6A1E2CDE09BC5EBF0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  <w:docPart>
      <w:docPartPr>
        <w:name w:val="3F3BC7C8113A4900BBD8889825B622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322E34-35AE-4BAF-A35B-9D21C44CFB54}"/>
      </w:docPartPr>
      <w:docPartBody>
        <w:p w:rsidR="004F0DB2" w:rsidRDefault="0010362E" w:rsidP="0010362E">
          <w:pPr>
            <w:pStyle w:val="3F3BC7C8113A4900BBD8889825B62252"/>
          </w:pPr>
          <w:r>
            <w:rPr>
              <w:caps/>
              <w:color w:val="4472C4" w:themeColor="accent1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0362E"/>
    <w:rsid w:val="0010362E"/>
    <w:rsid w:val="00182687"/>
    <w:rsid w:val="001D7484"/>
    <w:rsid w:val="00274D8C"/>
    <w:rsid w:val="004F0DB2"/>
    <w:rsid w:val="005A715C"/>
    <w:rsid w:val="009212FB"/>
    <w:rsid w:val="00924408"/>
    <w:rsid w:val="009A5C26"/>
    <w:rsid w:val="00AF4D74"/>
    <w:rsid w:val="00B26CAE"/>
    <w:rsid w:val="00B42554"/>
    <w:rsid w:val="00B47F52"/>
    <w:rsid w:val="00C74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BC1E1DA760B42B6A1E2CDE09BC5EBF0">
    <w:name w:val="9BC1E1DA760B42B6A1E2CDE09BC5EBF0"/>
    <w:rsid w:val="0010362E"/>
  </w:style>
  <w:style w:type="paragraph" w:customStyle="1" w:styleId="3F3BC7C8113A4900BBD8889825B62252">
    <w:name w:val="3F3BC7C8113A4900BBD8889825B62252"/>
    <w:rsid w:val="001036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rint 2 Client Meeting</vt:lpstr>
    </vt:vector>
  </TitlesOfParts>
  <Company/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int 2 Client Meeting</dc:title>
  <dc:subject/>
  <dc:creator>CITS3200 TEAM B</dc:creator>
  <cp:keywords/>
  <dc:description/>
  <cp:lastModifiedBy>Jackson Mokonzi</cp:lastModifiedBy>
  <cp:revision>9</cp:revision>
  <dcterms:created xsi:type="dcterms:W3CDTF">2018-09-13T07:12:00Z</dcterms:created>
  <dcterms:modified xsi:type="dcterms:W3CDTF">2018-09-13T07:35:00Z</dcterms:modified>
</cp:coreProperties>
</file>